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F1E000" w14:textId="77777777" w:rsidR="008C56E5" w:rsidRDefault="003450AB">
      <w:pPr>
        <w:tabs>
          <w:tab w:val="left" w:pos="915"/>
          <w:tab w:val="left" w:pos="4860"/>
        </w:tabs>
        <w:spacing w:after="0" w:line="240" w:lineRule="auto"/>
        <w:ind w:left="90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noProof/>
          <w:color w:val="000000"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769CA6" wp14:editId="0864810C">
                <wp:simplePos x="0" y="0"/>
                <wp:positionH relativeFrom="column">
                  <wp:posOffset>-409575</wp:posOffset>
                </wp:positionH>
                <wp:positionV relativeFrom="paragraph">
                  <wp:posOffset>0</wp:posOffset>
                </wp:positionV>
                <wp:extent cx="6610350" cy="323215"/>
                <wp:effectExtent l="38100" t="38100" r="31750" b="19685"/>
                <wp:wrapNone/>
                <wp:docPr id="46701556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10350" cy="323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02C2AF" w14:textId="77777777" w:rsidR="008C56E5" w:rsidRDefault="00000000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 xml:space="preserve">SOAL UJIAN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n-US"/>
                              </w:rPr>
                              <w:t>TENGAH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 xml:space="preserve"> SEMESTER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n-US"/>
                              </w:rPr>
                              <w:t>GANJIL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, T.A 20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n-US"/>
                              </w:rPr>
                              <w:t>24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 xml:space="preserve"> / 20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n-US"/>
                              </w:rPr>
                              <w:t>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769CA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32.25pt;margin-top:0;width:520.5pt;height:25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" strokeweight="6pt">
                <v:stroke linestyle="thickBetweenThin"/>
                <v:path arrowok="t"/>
                <v:textbox>
                  <w:txbxContent>
                    <w:p w14:paraId="6902C2AF" w14:textId="77777777" w:rsidR="008C56E5" w:rsidRDefault="00000000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 xml:space="preserve">SOAL UJIAN 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n-US"/>
                        </w:rPr>
                        <w:t>TENGAH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 xml:space="preserve"> SEMESTER 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n-US"/>
                        </w:rPr>
                        <w:t>GANJIL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>, T.A 20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n-US"/>
                        </w:rPr>
                        <w:t>24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 xml:space="preserve"> / 20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n-US"/>
                        </w:rPr>
                        <w:t>25</w:t>
                      </w:r>
                    </w:p>
                  </w:txbxContent>
                </v:textbox>
              </v:shape>
            </w:pict>
          </mc:Fallback>
        </mc:AlternateContent>
      </w:r>
      <w:r w:rsidR="008D0B4C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D0B4C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D0B4C"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="008D0B4C">
        <w:rPr>
          <w:rFonts w:ascii="Times New Roman" w:hAnsi="Times New Roman"/>
          <w:color w:val="000000"/>
          <w:sz w:val="24"/>
          <w:szCs w:val="24"/>
          <w:lang w:val="en-US"/>
        </w:rPr>
        <w:tab/>
      </w:r>
    </w:p>
    <w:p w14:paraId="542B2ADA" w14:textId="77777777" w:rsidR="008C56E5" w:rsidRDefault="008C56E5">
      <w:pPr>
        <w:tabs>
          <w:tab w:val="left" w:pos="915"/>
          <w:tab w:val="left" w:pos="4860"/>
        </w:tabs>
        <w:spacing w:after="0" w:line="240" w:lineRule="auto"/>
        <w:ind w:left="90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Style w:val="KisiTabel"/>
        <w:tblW w:w="10524" w:type="dxa"/>
        <w:tblInd w:w="-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3578"/>
        <w:gridCol w:w="1026"/>
        <w:gridCol w:w="3969"/>
      </w:tblGrid>
      <w:tr w:rsidR="008C56E5" w14:paraId="5F181FD5" w14:textId="77777777">
        <w:tc>
          <w:tcPr>
            <w:tcW w:w="1951" w:type="dxa"/>
          </w:tcPr>
          <w:p w14:paraId="1717D8A5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MATA KULIAH</w:t>
            </w:r>
          </w:p>
        </w:tc>
        <w:tc>
          <w:tcPr>
            <w:tcW w:w="3578" w:type="dxa"/>
          </w:tcPr>
          <w:p w14:paraId="08DEF78E" w14:textId="0AFAFEAA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Business </w:t>
            </w:r>
            <w:proofErr w:type="spellStart"/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Research</w:t>
            </w:r>
            <w:proofErr w:type="spellEnd"/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Methods</w:t>
            </w:r>
            <w:proofErr w:type="spellEnd"/>
          </w:p>
        </w:tc>
        <w:tc>
          <w:tcPr>
            <w:tcW w:w="1026" w:type="dxa"/>
          </w:tcPr>
          <w:p w14:paraId="6CCBAC3E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DOSEN</w:t>
            </w:r>
          </w:p>
        </w:tc>
        <w:tc>
          <w:tcPr>
            <w:tcW w:w="3969" w:type="dxa"/>
          </w:tcPr>
          <w:p w14:paraId="5C9BC66D" w14:textId="422FB156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proofErr w:type="spellStart"/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Peer</w:t>
            </w:r>
            <w:proofErr w:type="spellEnd"/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Group</w:t>
            </w:r>
          </w:p>
        </w:tc>
      </w:tr>
      <w:tr w:rsidR="008C56E5" w14:paraId="1B35D2C7" w14:textId="77777777">
        <w:tc>
          <w:tcPr>
            <w:tcW w:w="1951" w:type="dxa"/>
          </w:tcPr>
          <w:p w14:paraId="3B8A1F39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rogram Studi</w:t>
            </w:r>
          </w:p>
        </w:tc>
        <w:tc>
          <w:tcPr>
            <w:tcW w:w="3578" w:type="dxa"/>
          </w:tcPr>
          <w:p w14:paraId="3CDC9650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 xml:space="preserve">Magister </w:t>
            </w: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Manajemen</w:t>
            </w:r>
            <w:proofErr w:type="spellEnd"/>
          </w:p>
        </w:tc>
        <w:tc>
          <w:tcPr>
            <w:tcW w:w="1026" w:type="dxa"/>
          </w:tcPr>
          <w:p w14:paraId="757F5546" w14:textId="77777777" w:rsidR="008C56E5" w:rsidRDefault="00000000">
            <w:pPr>
              <w:tabs>
                <w:tab w:val="left" w:pos="1985"/>
              </w:tabs>
              <w:spacing w:after="0" w:line="240" w:lineRule="auto"/>
              <w:ind w:left="-10" w:firstLine="1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WAKTU</w:t>
            </w:r>
          </w:p>
        </w:tc>
        <w:tc>
          <w:tcPr>
            <w:tcW w:w="3969" w:type="dxa"/>
          </w:tcPr>
          <w:p w14:paraId="30F752F2" w14:textId="4C6D6882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10.30 – 12.00 WIB</w:t>
            </w:r>
          </w:p>
        </w:tc>
      </w:tr>
      <w:tr w:rsidR="008C56E5" w14:paraId="69107AC4" w14:textId="77777777">
        <w:tc>
          <w:tcPr>
            <w:tcW w:w="1951" w:type="dxa"/>
          </w:tcPr>
          <w:p w14:paraId="7AE3CCFE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KELAS</w:t>
            </w:r>
          </w:p>
        </w:tc>
        <w:tc>
          <w:tcPr>
            <w:tcW w:w="3578" w:type="dxa"/>
          </w:tcPr>
          <w:p w14:paraId="103C2F07" w14:textId="7D1C4A65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2MM -1 </w:t>
            </w:r>
            <w:proofErr w:type="spellStart"/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sd</w:t>
            </w:r>
            <w:proofErr w:type="spellEnd"/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2MM-3</w:t>
            </w:r>
          </w:p>
        </w:tc>
        <w:tc>
          <w:tcPr>
            <w:tcW w:w="1026" w:type="dxa"/>
          </w:tcPr>
          <w:p w14:paraId="6FE4D1AB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SIFAT</w:t>
            </w:r>
          </w:p>
        </w:tc>
        <w:tc>
          <w:tcPr>
            <w:tcW w:w="3969" w:type="dxa"/>
          </w:tcPr>
          <w:p w14:paraId="384C7AD1" w14:textId="009D1A01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Open Book</w:t>
            </w:r>
          </w:p>
        </w:tc>
      </w:tr>
      <w:tr w:rsidR="008C56E5" w14:paraId="2D39DF34" w14:textId="77777777">
        <w:tc>
          <w:tcPr>
            <w:tcW w:w="1951" w:type="dxa"/>
          </w:tcPr>
          <w:p w14:paraId="38429F0C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TANGGAL</w:t>
            </w:r>
          </w:p>
        </w:tc>
        <w:tc>
          <w:tcPr>
            <w:tcW w:w="3578" w:type="dxa"/>
          </w:tcPr>
          <w:p w14:paraId="6EDC7423" w14:textId="257361B5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  <w:r w:rsidR="003450AB">
              <w:rPr>
                <w:rFonts w:ascii="Tahoma" w:hAnsi="Tahoma" w:cs="Tahoma"/>
                <w:b/>
                <w:bCs/>
                <w:sz w:val="20"/>
                <w:szCs w:val="20"/>
              </w:rPr>
              <w:t>16 November 2024</w:t>
            </w:r>
          </w:p>
        </w:tc>
        <w:tc>
          <w:tcPr>
            <w:tcW w:w="1026" w:type="dxa"/>
          </w:tcPr>
          <w:p w14:paraId="1A604852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KET</w:t>
            </w:r>
          </w:p>
        </w:tc>
        <w:tc>
          <w:tcPr>
            <w:tcW w:w="3969" w:type="dxa"/>
          </w:tcPr>
          <w:p w14:paraId="7AC330F3" w14:textId="77777777" w:rsidR="008C56E5" w:rsidRDefault="00000000">
            <w:pPr>
              <w:tabs>
                <w:tab w:val="left" w:pos="1985"/>
              </w:tabs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: </w:t>
            </w:r>
          </w:p>
        </w:tc>
      </w:tr>
    </w:tbl>
    <w:p w14:paraId="7FDE7084" w14:textId="02E07F4A" w:rsidR="003450AB" w:rsidRDefault="003450AB" w:rsidP="003450AB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B75CB0" wp14:editId="1F6B8FAD">
                <wp:simplePos x="0" y="0"/>
                <wp:positionH relativeFrom="column">
                  <wp:posOffset>-428625</wp:posOffset>
                </wp:positionH>
                <wp:positionV relativeFrom="paragraph">
                  <wp:posOffset>64135</wp:posOffset>
                </wp:positionV>
                <wp:extent cx="6753225" cy="0"/>
                <wp:effectExtent l="0" t="38100" r="15875" b="25400"/>
                <wp:wrapNone/>
                <wp:docPr id="115173045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753225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78D346" id="Line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3.75pt,5.05pt" to="498pt,5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" strokeweight="6pt">
                <v:stroke linestyle="thickBetweenThin"/>
                <o:lock v:ext="edit" shapetype="f"/>
              </v:line>
            </w:pict>
          </mc:Fallback>
        </mc:AlternateContent>
      </w:r>
    </w:p>
    <w:p w14:paraId="2C8EAD38" w14:textId="77777777" w:rsidR="003450AB" w:rsidRDefault="003450AB" w:rsidP="003450AB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7B2075E0" w14:textId="77777777" w:rsidR="003450AB" w:rsidRDefault="003450AB" w:rsidP="003450AB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528D4838" w14:textId="77777777" w:rsidR="003450AB" w:rsidRDefault="003450AB" w:rsidP="003450AB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70A1C468" w14:textId="77777777" w:rsidR="003450AB" w:rsidRDefault="003450AB" w:rsidP="003450AB">
      <w:pPr>
        <w:tabs>
          <w:tab w:val="left" w:pos="1985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49D44C74" w14:textId="62C80501" w:rsidR="003450AB" w:rsidRPr="003450AB" w:rsidRDefault="003450AB" w:rsidP="003450AB">
      <w:pPr>
        <w:tabs>
          <w:tab w:val="left" w:pos="1985"/>
        </w:tabs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3450AB">
        <w:rPr>
          <w:rFonts w:ascii="Times New Roman" w:hAnsi="Times New Roman"/>
          <w:b/>
          <w:bCs/>
          <w:sz w:val="24"/>
          <w:szCs w:val="24"/>
        </w:rPr>
        <w:t>Soal:</w:t>
      </w:r>
    </w:p>
    <w:p w14:paraId="09EC2A5E" w14:textId="357496AC" w:rsidR="001637ED" w:rsidRPr="003450AB" w:rsidRDefault="001637ED" w:rsidP="003450AB">
      <w:pPr>
        <w:pStyle w:val="DaftarParagraf"/>
        <w:numPr>
          <w:ilvl w:val="0"/>
          <w:numId w:val="1"/>
        </w:numPr>
        <w:tabs>
          <w:tab w:val="left" w:pos="1985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3450AB">
        <w:rPr>
          <w:rFonts w:ascii="Times New Roman" w:hAnsi="Times New Roman"/>
          <w:sz w:val="24"/>
          <w:szCs w:val="24"/>
        </w:rPr>
        <w:t xml:space="preserve">Lakukan </w:t>
      </w:r>
      <w:proofErr w:type="spellStart"/>
      <w:r w:rsidRPr="003450AB">
        <w:rPr>
          <w:rFonts w:ascii="Times New Roman" w:hAnsi="Times New Roman"/>
          <w:sz w:val="24"/>
          <w:szCs w:val="24"/>
        </w:rPr>
        <w:t>review</w:t>
      </w:r>
      <w:proofErr w:type="spellEnd"/>
      <w:r w:rsidR="003450AB" w:rsidRPr="003450AB">
        <w:rPr>
          <w:rFonts w:ascii="Times New Roman" w:hAnsi="Times New Roman"/>
          <w:sz w:val="24"/>
          <w:szCs w:val="24"/>
        </w:rPr>
        <w:t xml:space="preserve"> 5</w:t>
      </w:r>
      <w:r w:rsidRPr="003450AB">
        <w:rPr>
          <w:rFonts w:ascii="Times New Roman" w:hAnsi="Times New Roman"/>
          <w:sz w:val="24"/>
          <w:szCs w:val="24"/>
        </w:rPr>
        <w:t xml:space="preserve"> jurnal ilmiah, terbitan tahun di</w:t>
      </w:r>
      <w:r w:rsidR="003450AB">
        <w:rPr>
          <w:rFonts w:ascii="Times New Roman" w:hAnsi="Times New Roman"/>
          <w:sz w:val="24"/>
          <w:szCs w:val="24"/>
        </w:rPr>
        <w:t xml:space="preserve"> </w:t>
      </w:r>
      <w:r w:rsidRPr="003450AB">
        <w:rPr>
          <w:rFonts w:ascii="Times New Roman" w:hAnsi="Times New Roman"/>
          <w:sz w:val="24"/>
          <w:szCs w:val="24"/>
        </w:rPr>
        <w:t xml:space="preserve">atas 2021 yang sesuai dengan minat </w:t>
      </w:r>
      <w:r w:rsidR="003450AB" w:rsidRPr="003450AB">
        <w:rPr>
          <w:rFonts w:ascii="Times New Roman" w:hAnsi="Times New Roman"/>
          <w:sz w:val="24"/>
          <w:szCs w:val="24"/>
        </w:rPr>
        <w:t>Anda</w:t>
      </w:r>
      <w:r w:rsidRPr="003450AB">
        <w:rPr>
          <w:rFonts w:ascii="Times New Roman" w:hAnsi="Times New Roman"/>
          <w:sz w:val="24"/>
          <w:szCs w:val="24"/>
        </w:rPr>
        <w:t xml:space="preserve"> dan artikel tidak boleh sama.</w:t>
      </w:r>
    </w:p>
    <w:p w14:paraId="442203FB" w14:textId="53695CB2" w:rsidR="001637ED" w:rsidRPr="003450AB" w:rsidRDefault="001637ED" w:rsidP="003450AB">
      <w:pPr>
        <w:pStyle w:val="DaftarParagraf"/>
        <w:numPr>
          <w:ilvl w:val="0"/>
          <w:numId w:val="1"/>
        </w:numPr>
        <w:tabs>
          <w:tab w:val="left" w:pos="1985"/>
        </w:tabs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3450AB">
        <w:rPr>
          <w:rFonts w:ascii="Times New Roman" w:hAnsi="Times New Roman"/>
          <w:sz w:val="24"/>
          <w:szCs w:val="24"/>
        </w:rPr>
        <w:t>Review</w:t>
      </w:r>
      <w:proofErr w:type="spellEnd"/>
      <w:r w:rsidRPr="003450AB">
        <w:rPr>
          <w:rFonts w:ascii="Times New Roman" w:hAnsi="Times New Roman"/>
          <w:sz w:val="24"/>
          <w:szCs w:val="24"/>
        </w:rPr>
        <w:t xml:space="preserve"> artikel minimal memuat latar belakang, </w:t>
      </w:r>
      <w:r w:rsidR="003450AB" w:rsidRPr="003450AB">
        <w:rPr>
          <w:rFonts w:ascii="Times New Roman" w:hAnsi="Times New Roman"/>
          <w:sz w:val="24"/>
          <w:szCs w:val="24"/>
        </w:rPr>
        <w:t xml:space="preserve">Metode, </w:t>
      </w:r>
      <w:r w:rsidRPr="003450AB">
        <w:rPr>
          <w:rFonts w:ascii="Times New Roman" w:hAnsi="Times New Roman"/>
          <w:sz w:val="24"/>
          <w:szCs w:val="24"/>
        </w:rPr>
        <w:t xml:space="preserve">hasil, pembahasan dan kelemahan atau kekurangan dari artikel tersebut. </w:t>
      </w:r>
    </w:p>
    <w:p w14:paraId="67FF97FC" w14:textId="6D039466" w:rsidR="001637ED" w:rsidRPr="003450AB" w:rsidRDefault="001637ED" w:rsidP="003450AB">
      <w:pPr>
        <w:pStyle w:val="DaftarParagraf"/>
        <w:numPr>
          <w:ilvl w:val="0"/>
          <w:numId w:val="1"/>
        </w:numPr>
        <w:tabs>
          <w:tab w:val="left" w:pos="1985"/>
        </w:tabs>
        <w:spacing w:after="0" w:line="48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3450AB">
        <w:rPr>
          <w:rFonts w:ascii="Times New Roman" w:hAnsi="Times New Roman"/>
          <w:sz w:val="24"/>
          <w:szCs w:val="24"/>
        </w:rPr>
        <w:t xml:space="preserve">Penilaian UTS didasarkan dari kualitas </w:t>
      </w:r>
      <w:proofErr w:type="spellStart"/>
      <w:r w:rsidRPr="003450AB">
        <w:rPr>
          <w:rFonts w:ascii="Times New Roman" w:hAnsi="Times New Roman"/>
          <w:sz w:val="24"/>
          <w:szCs w:val="24"/>
        </w:rPr>
        <w:t>review</w:t>
      </w:r>
      <w:proofErr w:type="spellEnd"/>
      <w:r w:rsidRPr="003450AB">
        <w:rPr>
          <w:rFonts w:ascii="Times New Roman" w:hAnsi="Times New Roman"/>
          <w:sz w:val="24"/>
          <w:szCs w:val="24"/>
        </w:rPr>
        <w:t> yang dilakukan.</w:t>
      </w:r>
    </w:p>
    <w:sectPr w:rsidR="001637ED" w:rsidRPr="003450AB">
      <w:headerReference w:type="default" r:id="rId8"/>
      <w:footerReference w:type="default" r:id="rId9"/>
      <w:pgSz w:w="12240" w:h="15840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54D2AC" w14:textId="77777777" w:rsidR="00EE34CA" w:rsidRDefault="00EE34CA">
      <w:pPr>
        <w:spacing w:line="240" w:lineRule="auto"/>
      </w:pPr>
      <w:r>
        <w:separator/>
      </w:r>
    </w:p>
  </w:endnote>
  <w:endnote w:type="continuationSeparator" w:id="0">
    <w:p w14:paraId="2AFA1E86" w14:textId="77777777" w:rsidR="00EE34CA" w:rsidRDefault="00EE34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833478" w14:textId="77777777" w:rsidR="008C56E5" w:rsidRDefault="00000000">
    <w:pPr>
      <w:pStyle w:val="Footer"/>
    </w:pPr>
    <w:r>
      <w:rPr>
        <w:noProof/>
        <w:lang w:val="en-US"/>
      </w:rPr>
      <w:drawing>
        <wp:inline distT="0" distB="0" distL="0" distR="0" wp14:anchorId="334BFFDC" wp14:editId="05A36913">
          <wp:extent cx="5943600" cy="726440"/>
          <wp:effectExtent l="19050" t="0" r="0" b="0"/>
          <wp:docPr id="4" name="Picture 1" descr="bawa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 descr="bawah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726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38827F" w14:textId="77777777" w:rsidR="00EE34CA" w:rsidRDefault="00EE34CA">
      <w:pPr>
        <w:spacing w:after="0"/>
      </w:pPr>
      <w:r>
        <w:separator/>
      </w:r>
    </w:p>
  </w:footnote>
  <w:footnote w:type="continuationSeparator" w:id="0">
    <w:p w14:paraId="64E95BF2" w14:textId="77777777" w:rsidR="00EE34CA" w:rsidRDefault="00EE34C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9D618" w14:textId="77777777" w:rsidR="008C56E5" w:rsidRDefault="00000000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4AA1BA6" wp14:editId="4CF377E9">
          <wp:simplePos x="0" y="0"/>
          <wp:positionH relativeFrom="column">
            <wp:posOffset>-800100</wp:posOffset>
          </wp:positionH>
          <wp:positionV relativeFrom="paragraph">
            <wp:posOffset>-400050</wp:posOffset>
          </wp:positionV>
          <wp:extent cx="7610475" cy="1200150"/>
          <wp:effectExtent l="0" t="0" r="0" b="0"/>
          <wp:wrapNone/>
          <wp:docPr id="3" name="Picture 0" descr="ata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0" descr="atas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10475" cy="1200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21F1A18"/>
    <w:multiLevelType w:val="hybridMultilevel"/>
    <w:tmpl w:val="3418CC6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763D1A"/>
    <w:multiLevelType w:val="hybridMultilevel"/>
    <w:tmpl w:val="F244CABE"/>
    <w:lvl w:ilvl="0" w:tplc="7EEC8E3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683072">
    <w:abstractNumId w:val="1"/>
  </w:num>
  <w:num w:numId="2" w16cid:durableId="368069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bY0MjU1NjYzsTBT0lEKTi0uzszPAykwrAUAJeS9diwAAAA="/>
  </w:docVars>
  <w:rsids>
    <w:rsidRoot w:val="00FE62BB"/>
    <w:rsid w:val="00033BC9"/>
    <w:rsid w:val="00070D11"/>
    <w:rsid w:val="00083D1E"/>
    <w:rsid w:val="00095182"/>
    <w:rsid w:val="000A4EB6"/>
    <w:rsid w:val="000B12B9"/>
    <w:rsid w:val="00130DD9"/>
    <w:rsid w:val="00144A28"/>
    <w:rsid w:val="001637ED"/>
    <w:rsid w:val="00187056"/>
    <w:rsid w:val="001A2441"/>
    <w:rsid w:val="001B1EE5"/>
    <w:rsid w:val="001B668F"/>
    <w:rsid w:val="001E38D0"/>
    <w:rsid w:val="00200A9B"/>
    <w:rsid w:val="00247F2A"/>
    <w:rsid w:val="00265691"/>
    <w:rsid w:val="00280011"/>
    <w:rsid w:val="002C061F"/>
    <w:rsid w:val="002C75CD"/>
    <w:rsid w:val="00341398"/>
    <w:rsid w:val="003450AB"/>
    <w:rsid w:val="0038343F"/>
    <w:rsid w:val="003928C9"/>
    <w:rsid w:val="00413A59"/>
    <w:rsid w:val="00422755"/>
    <w:rsid w:val="00436ED3"/>
    <w:rsid w:val="00440053"/>
    <w:rsid w:val="00466A0F"/>
    <w:rsid w:val="004A4760"/>
    <w:rsid w:val="004A7BA9"/>
    <w:rsid w:val="004F020F"/>
    <w:rsid w:val="004F5309"/>
    <w:rsid w:val="0050147D"/>
    <w:rsid w:val="00533731"/>
    <w:rsid w:val="005C39F8"/>
    <w:rsid w:val="00605B2B"/>
    <w:rsid w:val="00632F84"/>
    <w:rsid w:val="00697879"/>
    <w:rsid w:val="006A4B82"/>
    <w:rsid w:val="006A5B9E"/>
    <w:rsid w:val="006D1C29"/>
    <w:rsid w:val="006F0C5E"/>
    <w:rsid w:val="007009A1"/>
    <w:rsid w:val="00725E2A"/>
    <w:rsid w:val="00736FCB"/>
    <w:rsid w:val="007635BF"/>
    <w:rsid w:val="008042CF"/>
    <w:rsid w:val="008104BD"/>
    <w:rsid w:val="00865B85"/>
    <w:rsid w:val="008C56E5"/>
    <w:rsid w:val="008D0B4C"/>
    <w:rsid w:val="008E3C65"/>
    <w:rsid w:val="008F19DA"/>
    <w:rsid w:val="00936D56"/>
    <w:rsid w:val="00951848"/>
    <w:rsid w:val="009F2280"/>
    <w:rsid w:val="00A014AC"/>
    <w:rsid w:val="00A944C9"/>
    <w:rsid w:val="00A949AB"/>
    <w:rsid w:val="00B060EA"/>
    <w:rsid w:val="00B408E3"/>
    <w:rsid w:val="00B76DA9"/>
    <w:rsid w:val="00B818EC"/>
    <w:rsid w:val="00BA088A"/>
    <w:rsid w:val="00BE1F60"/>
    <w:rsid w:val="00C069E0"/>
    <w:rsid w:val="00C154BC"/>
    <w:rsid w:val="00C23D79"/>
    <w:rsid w:val="00C32B14"/>
    <w:rsid w:val="00C36527"/>
    <w:rsid w:val="00C50F31"/>
    <w:rsid w:val="00C65254"/>
    <w:rsid w:val="00C852A1"/>
    <w:rsid w:val="00C9032D"/>
    <w:rsid w:val="00CF4A3B"/>
    <w:rsid w:val="00D8327C"/>
    <w:rsid w:val="00DD2FC4"/>
    <w:rsid w:val="00E57B3D"/>
    <w:rsid w:val="00E67169"/>
    <w:rsid w:val="00E84734"/>
    <w:rsid w:val="00EE34CA"/>
    <w:rsid w:val="00F27AFE"/>
    <w:rsid w:val="00F3749B"/>
    <w:rsid w:val="00F40F41"/>
    <w:rsid w:val="00F56EBB"/>
    <w:rsid w:val="00F674AF"/>
    <w:rsid w:val="00FD0070"/>
    <w:rsid w:val="00FD6DD7"/>
    <w:rsid w:val="00FE62BB"/>
    <w:rsid w:val="00FF7E2D"/>
    <w:rsid w:val="33CB4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60A77C20"/>
  <w15:docId w15:val="{51D590F5-64D3-914E-A0D4-F82D5D162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Times New Roman"/>
      <w:sz w:val="22"/>
      <w:szCs w:val="22"/>
      <w:lang w:eastAsia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eksBalon">
    <w:name w:val="Balloon Text"/>
    <w:basedOn w:val="Normal"/>
    <w:link w:val="TeksBalonK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K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K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table" w:styleId="KisiTabel">
    <w:name w:val="Table Grid"/>
    <w:basedOn w:val="Tabel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KAR">
    <w:name w:val="Header KAR"/>
    <w:basedOn w:val="FontParagrafDefault"/>
    <w:link w:val="Header"/>
    <w:uiPriority w:val="99"/>
  </w:style>
  <w:style w:type="character" w:customStyle="1" w:styleId="FooterKAR">
    <w:name w:val="Footer KAR"/>
    <w:basedOn w:val="FontParagrafDefault"/>
    <w:link w:val="Footer"/>
    <w:uiPriority w:val="99"/>
  </w:style>
  <w:style w:type="character" w:customStyle="1" w:styleId="TeksBalonKAR">
    <w:name w:val="Teks Balon KAR"/>
    <w:basedOn w:val="FontParagrafDefault"/>
    <w:link w:val="TeksBalon"/>
    <w:uiPriority w:val="99"/>
    <w:semiHidden/>
    <w:qFormat/>
    <w:rPr>
      <w:rFonts w:ascii="Tahoma" w:hAnsi="Tahoma" w:cs="Tahoma"/>
      <w:sz w:val="16"/>
      <w:szCs w:val="16"/>
    </w:rPr>
  </w:style>
  <w:style w:type="paragraph" w:styleId="DaftarParagraf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  <w:lang w:eastAsia="en-US"/>
    </w:rPr>
  </w:style>
  <w:style w:type="paragraph" w:styleId="TidakAdaSpasi">
    <w:name w:val="No Spacing"/>
    <w:uiPriority w:val="1"/>
    <w:qFormat/>
    <w:rPr>
      <w:rFonts w:ascii="Calibri" w:eastAsia="Calibri" w:hAnsi="Calibri" w:cs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  <customShpInfo spid="_x0000_s102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majaya</dc:creator>
  <cp:lastModifiedBy>Edi Pranyoto</cp:lastModifiedBy>
  <cp:revision>2</cp:revision>
  <cp:lastPrinted>2020-11-27T00:59:00Z</cp:lastPrinted>
  <dcterms:created xsi:type="dcterms:W3CDTF">2024-11-13T01:48:00Z</dcterms:created>
  <dcterms:modified xsi:type="dcterms:W3CDTF">2024-11-13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607</vt:lpwstr>
  </property>
  <property fmtid="{D5CDD505-2E9C-101B-9397-08002B2CF9AE}" pid="3" name="ICV">
    <vt:lpwstr>096A7942227E4BA087276804235AFAEC_12</vt:lpwstr>
  </property>
</Properties>
</file>